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roe</w:t>
      </w:r>
      <w:r>
        <w:t xml:space="preserve"> </w:t>
      </w:r>
      <w:r>
        <w:t xml:space="preserve">Island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Faroe Islands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Faroe Islands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aroe Islands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Faroe Islands received a score of 11.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Faroe Islands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Faroe Islands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Faroe Islands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Faroe Islands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Faroe Islands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Faroe Islands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Faroe Islands received a score of 0.1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Faroe Islands received a score of 0.1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Faroe Islands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Faroe Islands received a score of 0.2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Faroe Islands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Faroe Island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Faroe Islands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Faroe Islands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Faroe%20Island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oe Island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oe Island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oe Islands Country Report</dc:title>
  <dc:creator>SPI Team</dc:creator>
  <cp:keywords/>
  <dcterms:created xsi:type="dcterms:W3CDTF">2021-05-25T13:31:39Z</dcterms:created>
  <dcterms:modified xsi:type="dcterms:W3CDTF">2021-05-25T13: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